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w:t>
      </w:r>
      <w:r>
        <w:t xml:space="preserve"> </w:t>
      </w:r>
      <w:r>
        <w:t xml:space="preserve">Beijing,</w:t>
      </w:r>
      <w:r>
        <w:t xml:space="preserve"> </w:t>
      </w:r>
      <w:r>
        <w:t xml:space="preserve">China</w:t>
      </w:r>
    </w:p>
    <w:bookmarkStart w:id="20" w:name="X6998a7c04f18bbac2311a6704846788fbf58035"/>
    <w:p>
      <w:pPr>
        <w:pStyle w:val="Heading1"/>
      </w:pPr>
      <w:r>
        <w:t xml:space="preserve">Internship Application Letter: Academic Researcher Position in Beijing, China</w:t>
      </w:r>
    </w:p>
    <w:p>
      <w:pPr>
        <w:pStyle w:val="FirstParagraph"/>
      </w:pPr>
      <w:r>
        <w:t xml:space="preserve">Dear Hiring Committee,</w:t>
      </w:r>
    </w:p>
    <w:p>
      <w:pPr>
        <w:pStyle w:val="BodyText"/>
      </w:pPr>
      <w:r>
        <w:t xml:space="preserve">I am writing with profound enthusiasm to express my application for the Internship Position of Academic Researcher within your esteemed research institute in Beijing, China. As a dedicated and intellectually curious graduate student specializing in [Your Field, e.g., Environmental Science, Computational Linguistics, or Materials Engineering] at [Your University], I have long admired the pioneering work conducted by institutions across Beijing’s dynamic academic landscape—particularly those contributing to China’s ambitious scientific advancement goals under initiatives like the 14th Five-Year Plan. My academic trajectory and research aspirations align precisely with the innovative spirit driving research excellence in Beijing, and I am eager to contribute meaningfully to your team while immersing myself in this vibrant hub of scholarly activity.</w:t>
      </w:r>
    </w:p>
    <w:p>
      <w:pPr>
        <w:pStyle w:val="BodyText"/>
      </w:pPr>
      <w:r>
        <w:t xml:space="preserve">Throughout my undergraduate and graduate studies at [Your University], I have cultivated a robust foundation in academic research methodology, data analysis, and interdisciplinary collaboration. My thesis project, "Quantitative Analysis of Urban Air Quality Dynamics in Megacities," directly engaged with challenges pertinent to Beijing’s environmental policy frameworks. Using Python for spatial data modeling and collaborating with the [Mention Relevant Lab/Professor], I developed predictive algorithms that identified pollution hotspots linked to industrial activity and transportation patterns—findings that were later presented at the International Conference on Environmental Research (ICER) in Shanghai. This experience underscored my ability to translate complex datasets into actionable insights, a skill I am keen to refine under the mentorship of your senior researchers in Beijing. Crucially, my work reflects an understanding of how academic research in China increasingly intersects with national priorities for sustainable development and technological self-reliance—a perspective I deeply respect and wish to embrace.</w:t>
      </w:r>
    </w:p>
    <w:p>
      <w:pPr>
        <w:pStyle w:val="BodyText"/>
      </w:pPr>
      <w:r>
        <w:t xml:space="preserve">What compels me most about this opportunity is the unparalleled ecosystem Beijing offers for academic growth. The city is not merely a geographical location but a living laboratory where institutions like Peking University, Tsinghua University, the Chinese Academy of Sciences (CAS), and specialized research centers converge to tackle global challenges—from AI ethics to green energy transitions. I am particularly inspired by your institute’s recent publication on [Mention Specific Project/Study if possible, e.g., "AI-Driven Precision Agriculture for Food Security"] in the *Journal of China Agricultural Science*, which demonstrates a commitment to research with tangible societal impact. As an Academic Researcher intern, I aspire to support such initiatives by assisting in literature reviews, data collection protocols, and preliminary statistical analysis while absorbing the rigorous standards of Chinese academic practice. My proficiency in Mandarin (HSK Level 5) and experience navigating China’s academic culture—including collaborative workshops at the [Mention a Specific Event or Institution]—ensure I can integrate seamlessly into your team from day one.</w:t>
      </w:r>
    </w:p>
    <w:p>
      <w:pPr>
        <w:pStyle w:val="BodyText"/>
      </w:pPr>
      <w:r>
        <w:t xml:space="preserve">My approach to research is deeply rooted in intellectual curiosity, meticulous attention to detail, and a commitment to ethical scholarship. During my previous internship at [Previous Institution], I co-authored a peer-reviewed paper on [Brief Example] that emphasized cross-cultural validation of methodologies—a principle I recognize as vital for research with global relevance. Beijing’s emphasis on harmonizing international best practices with localized innovation resonates powerfully with this philosophy. For instance, I am eager to learn how your team adapts Western analytical frameworks to address uniquely Chinese contexts, such as integrating traditional ecological knowledge into modern environmental monitoring systems. This adaptability is not just a skill but a mindset I actively cultivate, and I believe it positions me well to contribute to your institute’s mission of fostering globally competitive yet locally grounded scholarship.</w:t>
      </w:r>
    </w:p>
    <w:p>
      <w:pPr>
        <w:pStyle w:val="BodyText"/>
      </w:pPr>
      <w:r>
        <w:t xml:space="preserve">Furthermore, I understand that success in Beijing’s research environment hinges on cultural fluency as much as technical expertise. My time studying abroad in Shanghai equipped me with pragmatic insights into Chinese academic communication norms—such as the emphasis on consensus-building in team settings and the importance of hierarchical respect within institutional structures. I have actively engaged with Chinese scholars through virtual seminars hosted by the China Science and Technology Exchange Association, deepening my awareness of how research priorities are shaped by national strategies like "Made in China 2025." This contextual understanding will allow me to collaborate effectively with your team while contributing fresh perspectives from my international academic background. I am committed to not only learning from Beijing’s research ecosystem but also actively participating in its growth through open dialogue and collaborative spirit.</w:t>
      </w:r>
    </w:p>
    <w:p>
      <w:pPr>
        <w:pStyle w:val="BodyText"/>
      </w:pPr>
      <w:r>
        <w:t xml:space="preserve">I am confident that my technical skills, cultural adaptability, and unwavering dedication to scholarly excellence make me a strong fit for the Academic Researcher Internship in Beijing. I have attached my CV for your review, which provides further detail on my academic achievements, publications, and language proficiencies. I would be honored to discuss how my background aligns with your research goals during an interview at your convenience. Thank you for considering my application—a step toward joining a community of scholars transforming knowledge into progress in the heart of China’s innovation capital.</w:t>
      </w:r>
    </w:p>
    <w:p>
      <w:pPr>
        <w:pStyle w:val="BodyText"/>
      </w:pPr>
      <w:r>
        <w:t xml:space="preserve">Sincerely,</w:t>
      </w:r>
    </w:p>
    <w:p>
      <w:pPr>
        <w:pStyle w:val="BodyText"/>
      </w:pPr>
      <w:r>
        <w:t xml:space="preserve">[Your Full Name]</w:t>
      </w:r>
    </w:p>
    <w:p>
      <w:pPr>
        <w:pStyle w:val="BodyText"/>
      </w:pPr>
      <w:r>
        <w:t xml:space="preserve">[Your University, Major, and Expected Graduation Date]</w:t>
      </w:r>
    </w:p>
    <w:p>
      <w:pPr>
        <w:pStyle w:val="BodyText"/>
      </w:pPr>
      <w:r>
        <w:t xml:space="preserve">Email: [Your Email Address] | Phone: [Your Phone Number]</w:t>
      </w:r>
    </w:p>
    <w:p>
      <w:pPr>
        <w:pStyle w:val="BodyText"/>
      </w:pPr>
      <w:r>
        <w:t xml:space="preserve">LinkedIn: [Optional Link] | Portfolio: [Optional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 Beijing, China</dc:title>
  <dc:creator/>
  <dc:language>en</dc:language>
  <cp:keywords/>
  <dcterms:created xsi:type="dcterms:W3CDTF">2026-07-23T00:13:20Z</dcterms:created>
  <dcterms:modified xsi:type="dcterms:W3CDTF">2026-07-23T00:13:20Z</dcterms:modified>
</cp:coreProperties>
</file>

<file path=docProps/custom.xml><?xml version="1.0" encoding="utf-8"?>
<Properties xmlns="http://schemas.openxmlformats.org/officeDocument/2006/custom-properties" xmlns:vt="http://schemas.openxmlformats.org/officeDocument/2006/docPropsVTypes"/>
</file>